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28903" w14:textId="6FC1DF45" w:rsidR="00136500" w:rsidRDefault="00136500" w:rsidP="00C67668">
      <w:pPr>
        <w:ind w:leftChars="100" w:left="220"/>
      </w:pPr>
      <w:r>
        <w:t xml:space="preserve">The dataset is historical data, which contains information of </w:t>
      </w:r>
      <w:r w:rsidR="007E73BE">
        <w:t>an anonymous company’s</w:t>
      </w:r>
      <w:r>
        <w:t xml:space="preserve"> products for the 8 weeks prior to the week</w:t>
      </w:r>
      <w:r w:rsidR="004A37DE">
        <w:t xml:space="preserve"> that is going to be predicted.</w:t>
      </w:r>
    </w:p>
    <w:p w14:paraId="7AB5EB67" w14:textId="77777777" w:rsidR="00136500" w:rsidRDefault="00136500" w:rsidP="00C67668">
      <w:pPr>
        <w:ind w:leftChars="100" w:left="220"/>
      </w:pPr>
    </w:p>
    <w:p w14:paraId="3D53E87F" w14:textId="36B6A254" w:rsidR="00F431E7" w:rsidRDefault="00731C1F" w:rsidP="00C67668">
      <w:pPr>
        <w:ind w:leftChars="100" w:left="220"/>
      </w:pPr>
      <w:proofErr w:type="spellStart"/>
      <w:r>
        <w:t>sku</w:t>
      </w:r>
      <w:proofErr w:type="spellEnd"/>
      <w:r w:rsidR="00F431E7">
        <w:t xml:space="preserve">: </w:t>
      </w:r>
      <w:r>
        <w:t>S</w:t>
      </w:r>
      <w:r w:rsidRPr="00731C1F">
        <w:t>tock keeping unit</w:t>
      </w:r>
      <w:r>
        <w:t>, a</w:t>
      </w:r>
      <w:r w:rsidRPr="00731C1F">
        <w:t xml:space="preserve"> </w:t>
      </w:r>
      <w:r>
        <w:t>u</w:t>
      </w:r>
      <w:r w:rsidR="00F431E7">
        <w:t xml:space="preserve">nique </w:t>
      </w:r>
      <w:r w:rsidR="003A5CF5">
        <w:t>product</w:t>
      </w:r>
      <w:r>
        <w:t xml:space="preserve"> </w:t>
      </w:r>
      <w:proofErr w:type="gramStart"/>
      <w:r>
        <w:t>identifier</w:t>
      </w:r>
      <w:proofErr w:type="gramEnd"/>
    </w:p>
    <w:p w14:paraId="7007A0CB" w14:textId="12F75210" w:rsidR="00731C1F" w:rsidRDefault="00731C1F" w:rsidP="00C67668">
      <w:pPr>
        <w:ind w:leftChars="100" w:left="220"/>
      </w:pPr>
      <w:proofErr w:type="spellStart"/>
      <w:r>
        <w:t>national_inv</w:t>
      </w:r>
      <w:proofErr w:type="spellEnd"/>
      <w:r>
        <w:t xml:space="preserve">: Current inventory level for the </w:t>
      </w:r>
      <w:r w:rsidR="003A5CF5">
        <w:t>product</w:t>
      </w:r>
    </w:p>
    <w:p w14:paraId="6DF9EBF8" w14:textId="4F002E0C" w:rsidR="00731C1F" w:rsidRDefault="00731C1F" w:rsidP="00C67668">
      <w:pPr>
        <w:ind w:leftChars="100" w:left="220"/>
      </w:pPr>
      <w:proofErr w:type="spellStart"/>
      <w:r>
        <w:t>lead_time</w:t>
      </w:r>
      <w:proofErr w:type="spellEnd"/>
      <w:r>
        <w:t xml:space="preserve">: </w:t>
      </w:r>
      <w:r w:rsidR="00C43865">
        <w:t xml:space="preserve">Transit time for </w:t>
      </w:r>
      <w:r w:rsidR="002A08AD">
        <w:t xml:space="preserve">the </w:t>
      </w:r>
      <w:r w:rsidR="00C43865">
        <w:t>product</w:t>
      </w:r>
    </w:p>
    <w:p w14:paraId="27DE6CE6" w14:textId="05E6F472" w:rsidR="00731C1F" w:rsidRDefault="00731C1F" w:rsidP="00C67668">
      <w:pPr>
        <w:ind w:leftChars="100" w:left="220"/>
      </w:pPr>
      <w:proofErr w:type="spellStart"/>
      <w:r>
        <w:t>in_transit_qty</w:t>
      </w:r>
      <w:proofErr w:type="spellEnd"/>
      <w:r>
        <w:t xml:space="preserve">: Amount of </w:t>
      </w:r>
      <w:r w:rsidR="003A5CF5">
        <w:t>the product</w:t>
      </w:r>
      <w:r>
        <w:t xml:space="preserve"> in transit from source</w:t>
      </w:r>
    </w:p>
    <w:p w14:paraId="1B048B4C" w14:textId="0D9F43FB" w:rsidR="00731C1F" w:rsidRDefault="00731C1F" w:rsidP="00C67668">
      <w:pPr>
        <w:ind w:leftChars="100" w:left="220"/>
      </w:pPr>
      <w:r>
        <w:t>forecast_3_month: Forecast sales for the next 3 months</w:t>
      </w:r>
    </w:p>
    <w:p w14:paraId="1860B0FD" w14:textId="0547AA59" w:rsidR="00731C1F" w:rsidRDefault="00731C1F" w:rsidP="00C67668">
      <w:pPr>
        <w:ind w:leftChars="100" w:left="220"/>
      </w:pPr>
      <w:r>
        <w:t>forecast_6_month: Forecast sales for the next 6 months</w:t>
      </w:r>
    </w:p>
    <w:p w14:paraId="50728D3C" w14:textId="0764B403" w:rsidR="00731C1F" w:rsidRDefault="00731C1F" w:rsidP="00C67668">
      <w:pPr>
        <w:ind w:leftChars="100" w:left="220"/>
      </w:pPr>
      <w:r>
        <w:t>forecast_9_month: Forecast sales for the next 9 months</w:t>
      </w:r>
    </w:p>
    <w:p w14:paraId="55A120E5" w14:textId="37B7FF53" w:rsidR="00731C1F" w:rsidRDefault="00731C1F" w:rsidP="00C67668">
      <w:pPr>
        <w:ind w:leftChars="100" w:left="220"/>
      </w:pPr>
      <w:r>
        <w:t>sales_1_month: Sales</w:t>
      </w:r>
      <w:r w:rsidR="00C71B2B">
        <w:t xml:space="preserve"> quantity for the prior 1 month</w:t>
      </w:r>
    </w:p>
    <w:p w14:paraId="2177D2D3" w14:textId="5EDFFA00" w:rsidR="00731C1F" w:rsidRDefault="00731C1F" w:rsidP="00C67668">
      <w:pPr>
        <w:ind w:leftChars="100" w:left="220"/>
      </w:pPr>
      <w:r>
        <w:t>sales_3_month: Sales quantity for the prior 3 month</w:t>
      </w:r>
      <w:r w:rsidR="00C71B2B">
        <w:t>s</w:t>
      </w:r>
    </w:p>
    <w:p w14:paraId="0CDFB622" w14:textId="1D1CC996" w:rsidR="00731C1F" w:rsidRDefault="00731C1F" w:rsidP="00C67668">
      <w:pPr>
        <w:ind w:leftChars="100" w:left="220"/>
      </w:pPr>
      <w:r>
        <w:t>sales_6_month: Sales quantity for the prior 6 month</w:t>
      </w:r>
      <w:r w:rsidR="00C71B2B">
        <w:t>s</w:t>
      </w:r>
      <w:r>
        <w:t xml:space="preserve"> </w:t>
      </w:r>
    </w:p>
    <w:p w14:paraId="7D5AE2C8" w14:textId="52573B37" w:rsidR="00731C1F" w:rsidRDefault="00731C1F" w:rsidP="00C67668">
      <w:pPr>
        <w:ind w:leftChars="100" w:left="220"/>
      </w:pPr>
      <w:r>
        <w:t>sales_9_month: Sales quantity for the prior 9 month</w:t>
      </w:r>
      <w:r w:rsidR="00C71B2B">
        <w:t>s</w:t>
      </w:r>
    </w:p>
    <w:p w14:paraId="4B6F31FD" w14:textId="77777777" w:rsidR="00731C1F" w:rsidRDefault="00731C1F" w:rsidP="00C67668">
      <w:pPr>
        <w:ind w:leftChars="100" w:left="220"/>
      </w:pPr>
      <w:proofErr w:type="spellStart"/>
      <w:r>
        <w:t>min_bank</w:t>
      </w:r>
      <w:proofErr w:type="spellEnd"/>
      <w:r>
        <w:t xml:space="preserve">: Minimum recommend amount to stock </w:t>
      </w:r>
    </w:p>
    <w:p w14:paraId="22BB07D9" w14:textId="70195CCB" w:rsidR="00731C1F" w:rsidRDefault="00731C1F" w:rsidP="00C67668">
      <w:pPr>
        <w:ind w:leftChars="100" w:left="940" w:hanging="720"/>
      </w:pPr>
      <w:proofErr w:type="spellStart"/>
      <w:r>
        <w:t>potential_issue</w:t>
      </w:r>
      <w:proofErr w:type="spellEnd"/>
      <w:r>
        <w:t>: Source issue for part identified</w:t>
      </w:r>
      <w:r w:rsidR="00C71B2B">
        <w:t xml:space="preserve">; </w:t>
      </w:r>
      <w:r w:rsidR="009F4C8E">
        <w:t>1 indicates that some issues are identified, and 0 indicates no issue</w:t>
      </w:r>
    </w:p>
    <w:p w14:paraId="7C28C69A" w14:textId="03CFC202" w:rsidR="00731C1F" w:rsidRDefault="00731C1F" w:rsidP="00C67668">
      <w:pPr>
        <w:ind w:leftChars="100" w:left="220"/>
      </w:pPr>
      <w:proofErr w:type="spellStart"/>
      <w:r>
        <w:t>pieces_past_due</w:t>
      </w:r>
      <w:proofErr w:type="spellEnd"/>
      <w:r>
        <w:t xml:space="preserve">: </w:t>
      </w:r>
      <w:r w:rsidR="00C71B2B">
        <w:t>Amount</w:t>
      </w:r>
      <w:r>
        <w:t xml:space="preserve"> overdue from source</w:t>
      </w:r>
    </w:p>
    <w:p w14:paraId="17747FA0" w14:textId="54F36437" w:rsidR="00731C1F" w:rsidRDefault="00731C1F" w:rsidP="00C67668">
      <w:pPr>
        <w:ind w:leftChars="100" w:left="220"/>
      </w:pPr>
      <w:r>
        <w:t xml:space="preserve">perf_6_month_avg: Source performance for </w:t>
      </w:r>
      <w:r w:rsidR="002A08AD">
        <w:t xml:space="preserve">the </w:t>
      </w:r>
      <w:r>
        <w:t>prior 6 month</w:t>
      </w:r>
      <w:r w:rsidR="008006EC">
        <w:t>s</w:t>
      </w:r>
      <w:r>
        <w:t xml:space="preserve"> </w:t>
      </w:r>
    </w:p>
    <w:p w14:paraId="4357F9AE" w14:textId="12351DD2" w:rsidR="00731C1F" w:rsidRDefault="00731C1F" w:rsidP="00C67668">
      <w:pPr>
        <w:ind w:leftChars="100" w:left="220"/>
      </w:pPr>
      <w:r>
        <w:t xml:space="preserve">perf_12_month_avg: Source performance for </w:t>
      </w:r>
      <w:r w:rsidR="002A08AD">
        <w:t xml:space="preserve">the </w:t>
      </w:r>
      <w:r>
        <w:t>prior 12 month</w:t>
      </w:r>
      <w:r w:rsidR="008006EC">
        <w:t>s</w:t>
      </w:r>
    </w:p>
    <w:p w14:paraId="21126C3E" w14:textId="59025757" w:rsidR="00731C1F" w:rsidRDefault="00731C1F" w:rsidP="00C67668">
      <w:pPr>
        <w:ind w:leftChars="100" w:left="220"/>
      </w:pPr>
      <w:proofErr w:type="spellStart"/>
      <w:r>
        <w:t>local_bo_qty</w:t>
      </w:r>
      <w:proofErr w:type="spellEnd"/>
      <w:r w:rsidR="008006EC">
        <w:t>:</w:t>
      </w:r>
      <w:r>
        <w:t xml:space="preserve"> Amount of stock orders overdue</w:t>
      </w:r>
    </w:p>
    <w:p w14:paraId="4EB1C842" w14:textId="143EDD29" w:rsidR="00731C1F" w:rsidRDefault="00731C1F" w:rsidP="00C67668">
      <w:pPr>
        <w:ind w:leftChars="100" w:left="220"/>
      </w:pPr>
      <w:proofErr w:type="spellStart"/>
      <w:r>
        <w:t>deck_risk</w:t>
      </w:r>
      <w:proofErr w:type="spellEnd"/>
      <w:r>
        <w:t>: Part risk flag</w:t>
      </w:r>
      <w:r w:rsidR="008006EC">
        <w:t>; 1 indicates risk identified, and 0 indicates no risk</w:t>
      </w:r>
    </w:p>
    <w:p w14:paraId="5ACF4CCE" w14:textId="584A4780" w:rsidR="00731C1F" w:rsidRDefault="00731C1F" w:rsidP="00C67668">
      <w:pPr>
        <w:ind w:leftChars="100" w:left="220"/>
      </w:pPr>
      <w:proofErr w:type="spellStart"/>
      <w:r>
        <w:t>oe_constraint</w:t>
      </w:r>
      <w:proofErr w:type="spellEnd"/>
      <w:r>
        <w:t>: Part risk flag</w:t>
      </w:r>
      <w:r w:rsidR="008006EC">
        <w:t>; 1 indicates risk identified, and 0 indicates no risk</w:t>
      </w:r>
    </w:p>
    <w:p w14:paraId="007EBD15" w14:textId="34A5D823" w:rsidR="00731C1F" w:rsidRDefault="00731C1F" w:rsidP="00C67668">
      <w:pPr>
        <w:ind w:leftChars="100" w:left="220"/>
      </w:pPr>
      <w:proofErr w:type="spellStart"/>
      <w:r>
        <w:t>ppap_risk</w:t>
      </w:r>
      <w:proofErr w:type="spellEnd"/>
      <w:r>
        <w:t>: Part risk flag</w:t>
      </w:r>
      <w:r w:rsidR="008006EC">
        <w:t>; 1 indicates risk identified, and 0 indicates no risk</w:t>
      </w:r>
    </w:p>
    <w:p w14:paraId="258FE7A9" w14:textId="024F6148" w:rsidR="00731C1F" w:rsidRDefault="00731C1F" w:rsidP="00C67668">
      <w:pPr>
        <w:ind w:leftChars="100" w:left="220"/>
      </w:pPr>
      <w:proofErr w:type="spellStart"/>
      <w:r>
        <w:t>stop_auto_buy</w:t>
      </w:r>
      <w:proofErr w:type="spellEnd"/>
      <w:r>
        <w:t>:</w:t>
      </w:r>
      <w:r w:rsidR="008006EC">
        <w:t xml:space="preserve"> Part risk flag; 1 indicates risk identified, and 0 indicates no risk</w:t>
      </w:r>
    </w:p>
    <w:p w14:paraId="5DC26336" w14:textId="3A53B157" w:rsidR="00731C1F" w:rsidRDefault="00731C1F" w:rsidP="00C67668">
      <w:pPr>
        <w:ind w:leftChars="100" w:left="220"/>
      </w:pPr>
      <w:proofErr w:type="spellStart"/>
      <w:r>
        <w:t>rev_stop</w:t>
      </w:r>
      <w:proofErr w:type="spellEnd"/>
      <w:r>
        <w:t>: Part risk flag</w:t>
      </w:r>
      <w:r w:rsidR="008006EC">
        <w:t>; 1 indicates risk identified, and 0 indicates no risk</w:t>
      </w:r>
    </w:p>
    <w:p w14:paraId="5AE6B3BF" w14:textId="079E008E" w:rsidR="00731C1F" w:rsidRDefault="00731C1F" w:rsidP="00C67668">
      <w:pPr>
        <w:ind w:leftChars="100" w:left="220"/>
      </w:pPr>
      <w:proofErr w:type="spellStart"/>
      <w:r>
        <w:t>went_on_back_order</w:t>
      </w:r>
      <w:proofErr w:type="spellEnd"/>
      <w:r>
        <w:t>: Product actually went on backorder. This is the target value.</w:t>
      </w:r>
    </w:p>
    <w:sectPr w:rsidR="00731C1F" w:rsidSect="004C386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Lc0NjU0MjAwM7JU0lEKTi0uzszPAykwrQUAMAb+wiwAAAA="/>
  </w:docVars>
  <w:rsids>
    <w:rsidRoot w:val="00F8264B"/>
    <w:rsid w:val="000A37F0"/>
    <w:rsid w:val="00136500"/>
    <w:rsid w:val="00177EF1"/>
    <w:rsid w:val="002A08AD"/>
    <w:rsid w:val="003A5CF5"/>
    <w:rsid w:val="0044711D"/>
    <w:rsid w:val="004639E8"/>
    <w:rsid w:val="0047003C"/>
    <w:rsid w:val="004A37DE"/>
    <w:rsid w:val="004C386B"/>
    <w:rsid w:val="00731C1F"/>
    <w:rsid w:val="007E73BE"/>
    <w:rsid w:val="008006EC"/>
    <w:rsid w:val="00952B07"/>
    <w:rsid w:val="00973581"/>
    <w:rsid w:val="009F4C8E"/>
    <w:rsid w:val="00C43865"/>
    <w:rsid w:val="00C67668"/>
    <w:rsid w:val="00C71B2B"/>
    <w:rsid w:val="00F431E7"/>
    <w:rsid w:val="00F82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2C47F"/>
  <w15:chartTrackingRefBased/>
  <w15:docId w15:val="{F1D9C3AD-6790-45F7-B858-841694762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chao Zheng</dc:creator>
  <cp:keywords/>
  <dc:description/>
  <cp:lastModifiedBy>Yufei Guo</cp:lastModifiedBy>
  <cp:revision>16</cp:revision>
  <dcterms:created xsi:type="dcterms:W3CDTF">2019-09-28T01:32:00Z</dcterms:created>
  <dcterms:modified xsi:type="dcterms:W3CDTF">2024-03-02T08:17:00Z</dcterms:modified>
</cp:coreProperties>
</file>